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1A7B" w:rsidRPr="003A1A7B" w:rsidRDefault="003A1A7B" w:rsidP="003A1A7B">
      <w:pPr>
        <w:jc w:val="center"/>
        <w:rPr>
          <w:b/>
          <w:sz w:val="24"/>
        </w:rPr>
      </w:pPr>
      <w:r w:rsidRPr="003A1A7B">
        <w:rPr>
          <w:b/>
          <w:sz w:val="24"/>
        </w:rPr>
        <w:t xml:space="preserve">Career Center Interview </w:t>
      </w:r>
      <w:r w:rsidR="00D301E5">
        <w:rPr>
          <w:b/>
          <w:sz w:val="24"/>
        </w:rPr>
        <w:t>Simulation Trainer</w:t>
      </w:r>
    </w:p>
    <w:p w:rsidR="003A1A7B" w:rsidRDefault="003A1A7B"/>
    <w:p w:rsidR="00A76C09" w:rsidRDefault="003A1A7B">
      <w:r>
        <w:t xml:space="preserve">The </w:t>
      </w:r>
      <w:r w:rsidRPr="003A1A7B">
        <w:rPr>
          <w:i/>
        </w:rPr>
        <w:t xml:space="preserve">Interview </w:t>
      </w:r>
      <w:r w:rsidR="000800F9">
        <w:rPr>
          <w:i/>
        </w:rPr>
        <w:t xml:space="preserve">Simulation Trainer </w:t>
      </w:r>
      <w:r>
        <w:t xml:space="preserve">is an outstanding tool for students to practice </w:t>
      </w:r>
      <w:r w:rsidR="00832149">
        <w:t>responding to</w:t>
      </w:r>
      <w:r>
        <w:t xml:space="preserve"> interview questions</w:t>
      </w:r>
      <w:r w:rsidR="00832149">
        <w:t>, record answers</w:t>
      </w:r>
      <w:r w:rsidR="00A33BC3">
        <w:t>,</w:t>
      </w:r>
      <w:r>
        <w:t xml:space="preserve"> </w:t>
      </w:r>
      <w:r w:rsidR="000800F9">
        <w:t>and review</w:t>
      </w:r>
      <w:r w:rsidR="00A76C09">
        <w:t xml:space="preserve"> </w:t>
      </w:r>
      <w:r w:rsidR="00832149">
        <w:t>each answer</w:t>
      </w:r>
      <w:r w:rsidR="000800F9">
        <w:t xml:space="preserve"> in real time. </w:t>
      </w:r>
      <w:r w:rsidR="00832149">
        <w:t xml:space="preserve">Career Development coaches can also review responses and provide feedback. </w:t>
      </w:r>
      <w:r w:rsidR="00A76C09">
        <w:t xml:space="preserve">In addition, like many of the Career Center tools, users can access informative coaching videos which are available on each interview question. </w:t>
      </w:r>
    </w:p>
    <w:p w:rsidR="00A76C09" w:rsidRDefault="00A76C09"/>
    <w:p w:rsidR="003A1A7B" w:rsidRDefault="00A76C09">
      <w:r>
        <w:t xml:space="preserve">To get started, </w:t>
      </w:r>
      <w:r w:rsidR="00A373B6">
        <w:t xml:space="preserve">be sure to have a working webcam </w:t>
      </w:r>
      <w:r w:rsidR="00832149">
        <w:t>to</w:t>
      </w:r>
      <w:r w:rsidR="00A373B6">
        <w:t xml:space="preserve"> </w:t>
      </w:r>
      <w:r>
        <w:t xml:space="preserve">access the </w:t>
      </w:r>
      <w:r w:rsidRPr="00A76C09">
        <w:rPr>
          <w:i/>
        </w:rPr>
        <w:t>Interview Simulation Trainer</w:t>
      </w:r>
      <w:r w:rsidR="00832149">
        <w:t>.</w:t>
      </w:r>
    </w:p>
    <w:p w:rsidR="00A76C09" w:rsidRDefault="00A76C09"/>
    <w:p w:rsidR="00A76C09" w:rsidRDefault="00A76C09" w:rsidP="00A76C09">
      <w:pPr>
        <w:pStyle w:val="ListParagraph"/>
        <w:numPr>
          <w:ilvl w:val="0"/>
          <w:numId w:val="1"/>
        </w:numPr>
      </w:pPr>
      <w:r>
        <w:t xml:space="preserve">Login to Canvas and </w:t>
      </w:r>
      <w:r w:rsidR="00F269A6">
        <w:t>open</w:t>
      </w:r>
      <w:r>
        <w:t xml:space="preserve"> the Career Center</w:t>
      </w:r>
    </w:p>
    <w:p w:rsidR="00A76C09" w:rsidRDefault="0013291C" w:rsidP="00A76C09"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495300</wp:posOffset>
            </wp:positionH>
            <wp:positionV relativeFrom="paragraph">
              <wp:posOffset>144002</wp:posOffset>
            </wp:positionV>
            <wp:extent cx="2861181" cy="2781300"/>
            <wp:effectExtent l="152400" t="152400" r="358775" b="3619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D85FFC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1181" cy="2781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76C09" w:rsidRDefault="00A76C09" w:rsidP="00A76C09"/>
    <w:p w:rsidR="00A76C09" w:rsidRDefault="00A76C09" w:rsidP="00A76C09"/>
    <w:p w:rsidR="00A76C09" w:rsidRDefault="00A76C09" w:rsidP="00A76C09"/>
    <w:p w:rsidR="00A76C09" w:rsidRDefault="00A76C09" w:rsidP="00A76C09"/>
    <w:p w:rsidR="0013291C" w:rsidRDefault="0013291C" w:rsidP="00A76C09"/>
    <w:p w:rsidR="0013291C" w:rsidRDefault="0013291C" w:rsidP="00A76C09"/>
    <w:p w:rsidR="0013291C" w:rsidRDefault="0013291C" w:rsidP="00A76C09"/>
    <w:p w:rsidR="0013291C" w:rsidRDefault="0013291C" w:rsidP="00A76C09"/>
    <w:p w:rsidR="0013291C" w:rsidRDefault="0013291C" w:rsidP="00A76C09"/>
    <w:p w:rsidR="0013291C" w:rsidRDefault="0013291C" w:rsidP="00A76C09"/>
    <w:p w:rsidR="0013291C" w:rsidRDefault="0013291C" w:rsidP="00A76C09"/>
    <w:p w:rsidR="0013291C" w:rsidRDefault="0013291C" w:rsidP="00A76C09"/>
    <w:p w:rsidR="0013291C" w:rsidRDefault="0013291C" w:rsidP="00A76C09"/>
    <w:p w:rsidR="0013291C" w:rsidRDefault="0013291C" w:rsidP="00A76C09"/>
    <w:p w:rsidR="0013291C" w:rsidRDefault="0013291C" w:rsidP="00A76C09"/>
    <w:p w:rsidR="0013291C" w:rsidRDefault="0013291C" w:rsidP="00A76C09"/>
    <w:p w:rsidR="0013291C" w:rsidRDefault="0013291C" w:rsidP="00A76C09"/>
    <w:p w:rsidR="0013291C" w:rsidRDefault="0013291C" w:rsidP="00A76C09"/>
    <w:p w:rsidR="00A76C09" w:rsidRDefault="00A76C09" w:rsidP="00A76C09"/>
    <w:p w:rsidR="00A76C09" w:rsidRDefault="00A76C09" w:rsidP="00A76C09"/>
    <w:p w:rsidR="00B8056C" w:rsidRPr="00B8056C" w:rsidRDefault="005D33F6" w:rsidP="00B8056C">
      <w:pPr>
        <w:pStyle w:val="ListParagraph"/>
        <w:numPr>
          <w:ilvl w:val="0"/>
          <w:numId w:val="1"/>
        </w:numPr>
      </w:pPr>
      <w:r>
        <w:t>I</w:t>
      </w:r>
      <w:r w:rsidR="0013291C">
        <w:t xml:space="preserve">n the Career Center, </w:t>
      </w:r>
      <w:r w:rsidR="00546E1D">
        <w:t>click on</w:t>
      </w:r>
      <w:r w:rsidR="0013291C">
        <w:t xml:space="preserve"> the Toolkit in the left navigation</w:t>
      </w:r>
      <w:r w:rsidR="00546E1D">
        <w:t>, then select</w:t>
      </w:r>
      <w:r w:rsidR="00B8056C" w:rsidRPr="00B8056C">
        <w:t xml:space="preserve"> the </w:t>
      </w:r>
      <w:r w:rsidR="00B8056C" w:rsidRPr="00B8056C">
        <w:rPr>
          <w:i/>
        </w:rPr>
        <w:t>Interview Simulation Trainer</w:t>
      </w:r>
      <w:r w:rsidR="00B8056C" w:rsidRPr="00B8056C">
        <w:t xml:space="preserve"> icon</w:t>
      </w:r>
    </w:p>
    <w:p w:rsidR="0013291C" w:rsidRDefault="0013291C" w:rsidP="0013291C"/>
    <w:p w:rsidR="0013291C" w:rsidRDefault="001969D1" w:rsidP="0013291C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94665</wp:posOffset>
            </wp:positionH>
            <wp:positionV relativeFrom="paragraph">
              <wp:posOffset>136525</wp:posOffset>
            </wp:positionV>
            <wp:extent cx="2282825" cy="2553335"/>
            <wp:effectExtent l="152400" t="152400" r="365125" b="3613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D8EC57.tmp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029"/>
                    <a:stretch/>
                  </pic:blipFill>
                  <pic:spPr bwMode="auto">
                    <a:xfrm>
                      <a:off x="0" y="0"/>
                      <a:ext cx="2282825" cy="25533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269A6" w:rsidRDefault="00F269A6" w:rsidP="0013291C"/>
    <w:p w:rsidR="00F269A6" w:rsidRDefault="00F269A6" w:rsidP="0013291C"/>
    <w:p w:rsidR="00F269A6" w:rsidRDefault="00F269A6" w:rsidP="0013291C"/>
    <w:p w:rsidR="00F269A6" w:rsidRDefault="00F269A6" w:rsidP="0013291C"/>
    <w:p w:rsidR="00F269A6" w:rsidRDefault="00546E1D" w:rsidP="0013291C"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3600450</wp:posOffset>
            </wp:positionH>
            <wp:positionV relativeFrom="paragraph">
              <wp:posOffset>152400</wp:posOffset>
            </wp:positionV>
            <wp:extent cx="2700020" cy="600004"/>
            <wp:effectExtent l="152400" t="152400" r="367030" b="35306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6D8D1D8.tmp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1" t="8791" r="2557" b="9890"/>
                    <a:stretch/>
                  </pic:blipFill>
                  <pic:spPr bwMode="auto">
                    <a:xfrm>
                      <a:off x="0" y="0"/>
                      <a:ext cx="2700020" cy="6000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269A6" w:rsidRDefault="00F269A6" w:rsidP="0013291C"/>
    <w:p w:rsidR="00F269A6" w:rsidRDefault="00A373B6" w:rsidP="0013291C"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="00546E1D" w:rsidRPr="00546E1D">
        <w:rPr>
          <w:color w:val="FF0000"/>
          <w:sz w:val="40"/>
        </w:rPr>
        <w:sym w:font="Wingdings" w:char="F0E8"/>
      </w:r>
    </w:p>
    <w:p w:rsidR="00F269A6" w:rsidRDefault="00F269A6" w:rsidP="0013291C"/>
    <w:p w:rsidR="0013291C" w:rsidRDefault="0013291C" w:rsidP="0013291C"/>
    <w:p w:rsidR="0013291C" w:rsidRDefault="0013291C" w:rsidP="0013291C"/>
    <w:p w:rsidR="0013291C" w:rsidRDefault="0013291C" w:rsidP="0013291C"/>
    <w:p w:rsidR="006D28FA" w:rsidRDefault="006D28FA" w:rsidP="0013291C"/>
    <w:p w:rsidR="0013291C" w:rsidRDefault="00546E1D" w:rsidP="0013291C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77DEE7" wp14:editId="6BAEFB70">
                <wp:simplePos x="0" y="0"/>
                <wp:positionH relativeFrom="column">
                  <wp:posOffset>990600</wp:posOffset>
                </wp:positionH>
                <wp:positionV relativeFrom="paragraph">
                  <wp:posOffset>157480</wp:posOffset>
                </wp:positionV>
                <wp:extent cx="361950" cy="17145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148B42" id="Rectangle 5" o:spid="_x0000_s1026" style="position:absolute;margin-left:78pt;margin-top:12.4pt;width:28.5pt;height:1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" filled="f" strokecolor="red" strokeweight="1.5pt"/>
            </w:pict>
          </mc:Fallback>
        </mc:AlternateContent>
      </w:r>
    </w:p>
    <w:p w:rsidR="0013291C" w:rsidRDefault="0013291C" w:rsidP="0013291C"/>
    <w:p w:rsidR="0013291C" w:rsidRDefault="0013291C" w:rsidP="0013291C"/>
    <w:p w:rsidR="00B8056C" w:rsidRPr="00546E1D" w:rsidRDefault="00B8056C" w:rsidP="00B8056C">
      <w:pPr>
        <w:pStyle w:val="ListParagraph"/>
        <w:numPr>
          <w:ilvl w:val="0"/>
          <w:numId w:val="1"/>
        </w:numPr>
      </w:pPr>
      <w:r>
        <w:lastRenderedPageBreak/>
        <w:t>Or, access the Toolkit through an</w:t>
      </w:r>
      <w:r w:rsidR="00546E1D">
        <w:t>y</w:t>
      </w:r>
      <w:r>
        <w:t xml:space="preserve"> of the </w:t>
      </w:r>
      <w:r w:rsidRPr="00B8056C">
        <w:t xml:space="preserve">modules on the bottom right of the page, </w:t>
      </w:r>
      <w:r>
        <w:t xml:space="preserve">and select </w:t>
      </w:r>
      <w:r w:rsidRPr="00B8056C">
        <w:rPr>
          <w:i/>
        </w:rPr>
        <w:t>Interview Simulation Trainer</w:t>
      </w:r>
    </w:p>
    <w:p w:rsidR="00546E1D" w:rsidRDefault="00546E1D" w:rsidP="00546E1D"/>
    <w:p w:rsidR="00546E1D" w:rsidRDefault="00546E1D" w:rsidP="00546E1D">
      <w:r>
        <w:rPr>
          <w:noProof/>
        </w:rPr>
        <w:drawing>
          <wp:anchor distT="0" distB="0" distL="114300" distR="114300" simplePos="0" relativeHeight="251670528" behindDoc="0" locked="0" layoutInCell="1" allowOverlap="1" wp14:anchorId="779DA92F" wp14:editId="76706C14">
            <wp:simplePos x="0" y="0"/>
            <wp:positionH relativeFrom="column">
              <wp:posOffset>466725</wp:posOffset>
            </wp:positionH>
            <wp:positionV relativeFrom="paragraph">
              <wp:posOffset>28575</wp:posOffset>
            </wp:positionV>
            <wp:extent cx="2047875" cy="2534285"/>
            <wp:effectExtent l="152400" t="152400" r="371475" b="36131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D8EAA5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25342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46E1D" w:rsidRDefault="00546E1D" w:rsidP="00546E1D"/>
    <w:p w:rsidR="00546E1D" w:rsidRDefault="00546E1D" w:rsidP="00546E1D"/>
    <w:p w:rsidR="00546E1D" w:rsidRDefault="00546E1D" w:rsidP="00546E1D"/>
    <w:p w:rsidR="00546E1D" w:rsidRDefault="00546E1D" w:rsidP="00546E1D"/>
    <w:p w:rsidR="00546E1D" w:rsidRDefault="00546E1D" w:rsidP="00546E1D"/>
    <w:p w:rsidR="00546E1D" w:rsidRPr="00546E1D" w:rsidRDefault="00546E1D" w:rsidP="00546E1D"/>
    <w:p w:rsidR="00546E1D" w:rsidRDefault="00546E1D" w:rsidP="00546E1D"/>
    <w:p w:rsidR="00546E1D" w:rsidRDefault="00546E1D" w:rsidP="00546E1D"/>
    <w:p w:rsidR="00546E1D" w:rsidRDefault="00546E1D" w:rsidP="00546E1D"/>
    <w:p w:rsidR="00546E1D" w:rsidRDefault="00546E1D" w:rsidP="00546E1D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F95D5B0" wp14:editId="1233A365">
                <wp:simplePos x="0" y="0"/>
                <wp:positionH relativeFrom="column">
                  <wp:posOffset>1562100</wp:posOffset>
                </wp:positionH>
                <wp:positionV relativeFrom="paragraph">
                  <wp:posOffset>41275</wp:posOffset>
                </wp:positionV>
                <wp:extent cx="571500" cy="2667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66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30CFE0" id="Rectangle 4" o:spid="_x0000_s1026" style="position:absolute;margin-left:123pt;margin-top:3.25pt;width:4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" filled="f" strokecolor="red" strokeweight="1.5pt"/>
            </w:pict>
          </mc:Fallback>
        </mc:AlternateContent>
      </w:r>
    </w:p>
    <w:p w:rsidR="00546E1D" w:rsidRDefault="00546E1D" w:rsidP="00546E1D"/>
    <w:p w:rsidR="00546E1D" w:rsidRDefault="00546E1D" w:rsidP="00546E1D"/>
    <w:p w:rsidR="00546E1D" w:rsidRDefault="00546E1D" w:rsidP="00546E1D"/>
    <w:p w:rsidR="00546E1D" w:rsidRDefault="00546E1D" w:rsidP="00546E1D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D6AFA47" wp14:editId="2C103BED">
                <wp:simplePos x="0" y="0"/>
                <wp:positionH relativeFrom="column">
                  <wp:posOffset>1562100</wp:posOffset>
                </wp:positionH>
                <wp:positionV relativeFrom="paragraph">
                  <wp:posOffset>107315</wp:posOffset>
                </wp:positionV>
                <wp:extent cx="657225" cy="9525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" cy="95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FAA10E" id="Rectangle 10" o:spid="_x0000_s1026" style="position:absolute;margin-left:123pt;margin-top:8.45pt;width:51.75pt;height:7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" filled="f" strokecolor="red" strokeweight="1.5pt"/>
            </w:pict>
          </mc:Fallback>
        </mc:AlternateContent>
      </w:r>
    </w:p>
    <w:p w:rsidR="00546E1D" w:rsidRDefault="00546E1D" w:rsidP="00546E1D"/>
    <w:p w:rsidR="00546E1D" w:rsidRDefault="00546E1D" w:rsidP="00546E1D"/>
    <w:p w:rsidR="00546E1D" w:rsidRPr="00B8056C" w:rsidRDefault="00546E1D" w:rsidP="00546E1D"/>
    <w:p w:rsidR="00B25A6A" w:rsidRDefault="00546E1D" w:rsidP="005D33F6">
      <w:pPr>
        <w:pStyle w:val="ListParagraph"/>
        <w:numPr>
          <w:ilvl w:val="0"/>
          <w:numId w:val="1"/>
        </w:numPr>
      </w:pPr>
      <w:r>
        <w:t xml:space="preserve">Once in </w:t>
      </w:r>
      <w:r w:rsidR="005D33F6">
        <w:t xml:space="preserve">the </w:t>
      </w:r>
      <w:r w:rsidR="005D33F6" w:rsidRPr="005D33F6">
        <w:rPr>
          <w:i/>
        </w:rPr>
        <w:t>Interview Simulation Trainer</w:t>
      </w:r>
      <w:r w:rsidR="005D33F6">
        <w:t xml:space="preserve">, </w:t>
      </w:r>
      <w:r w:rsidR="00B25A6A">
        <w:t xml:space="preserve">watch the overview video for tips on interviewing effectively. </w:t>
      </w:r>
    </w:p>
    <w:p w:rsidR="00B25A6A" w:rsidRDefault="00B25A6A" w:rsidP="00B25A6A">
      <w:r>
        <w:rPr>
          <w:noProof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column">
              <wp:posOffset>466726</wp:posOffset>
            </wp:positionH>
            <wp:positionV relativeFrom="paragraph">
              <wp:posOffset>95885</wp:posOffset>
            </wp:positionV>
            <wp:extent cx="2209800" cy="1258016"/>
            <wp:effectExtent l="152400" t="152400" r="361950" b="36131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6D89681.tmp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0" t="2724" r="2485" b="4669"/>
                    <a:stretch/>
                  </pic:blipFill>
                  <pic:spPr bwMode="auto">
                    <a:xfrm>
                      <a:off x="0" y="0"/>
                      <a:ext cx="2221895" cy="12649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5A6A" w:rsidRDefault="00B25A6A" w:rsidP="00B25A6A"/>
    <w:p w:rsidR="00B25A6A" w:rsidRDefault="00B25A6A" w:rsidP="00B25A6A"/>
    <w:p w:rsidR="00B25A6A" w:rsidRDefault="00B25A6A" w:rsidP="00B25A6A"/>
    <w:p w:rsidR="00B25A6A" w:rsidRDefault="00B25A6A" w:rsidP="00B25A6A"/>
    <w:p w:rsidR="00B25A6A" w:rsidRDefault="00B25A6A" w:rsidP="00B25A6A"/>
    <w:p w:rsidR="00B25A6A" w:rsidRDefault="00B25A6A" w:rsidP="00B25A6A"/>
    <w:p w:rsidR="00B25A6A" w:rsidRDefault="00B25A6A" w:rsidP="00B25A6A"/>
    <w:p w:rsidR="00B25A6A" w:rsidRDefault="00B25A6A" w:rsidP="00B25A6A"/>
    <w:p w:rsidR="00B25A6A" w:rsidRDefault="00B25A6A" w:rsidP="00B25A6A"/>
    <w:p w:rsidR="002B6282" w:rsidRDefault="00B25A6A" w:rsidP="005D33F6">
      <w:pPr>
        <w:pStyle w:val="ListParagraph"/>
        <w:numPr>
          <w:ilvl w:val="0"/>
          <w:numId w:val="1"/>
        </w:numPr>
      </w:pPr>
      <w:r>
        <w:t>To access the video questions, enter</w:t>
      </w:r>
      <w:r w:rsidR="006D28FA">
        <w:t xml:space="preserve"> a name for an interview simulation </w:t>
      </w:r>
      <w:r>
        <w:t xml:space="preserve">on the right </w:t>
      </w:r>
      <w:r w:rsidR="006D28FA">
        <w:t xml:space="preserve">such as an upcoming interview to practice for with that company’s name. Then click </w:t>
      </w:r>
      <w:r w:rsidR="006D28FA" w:rsidRPr="006D28FA">
        <w:rPr>
          <w:i/>
        </w:rPr>
        <w:t>Start New Interview</w:t>
      </w:r>
    </w:p>
    <w:p w:rsidR="006D28FA" w:rsidRDefault="006D28FA" w:rsidP="006D28FA">
      <w:pPr>
        <w:pStyle w:val="ListParagraph"/>
      </w:pPr>
    </w:p>
    <w:p w:rsidR="00B8056C" w:rsidRDefault="00B25A6A" w:rsidP="00B8056C"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466725</wp:posOffset>
                </wp:positionH>
                <wp:positionV relativeFrom="paragraph">
                  <wp:posOffset>55245</wp:posOffset>
                </wp:positionV>
                <wp:extent cx="4095750" cy="2714625"/>
                <wp:effectExtent l="209550" t="152400" r="400050" b="40957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95750" cy="2714625"/>
                          <a:chOff x="0" y="0"/>
                          <a:chExt cx="4838700" cy="3143250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671"/>
                          <a:stretch/>
                        </pic:blipFill>
                        <pic:spPr bwMode="auto">
                          <a:xfrm>
                            <a:off x="0" y="0"/>
                            <a:ext cx="4838700" cy="3143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328" b="2583"/>
                          <a:stretch/>
                        </pic:blipFill>
                        <pic:spPr bwMode="auto">
                          <a:xfrm>
                            <a:off x="0" y="2933700"/>
                            <a:ext cx="4838700" cy="209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0F971A" id="Group 13" o:spid="_x0000_s1026" style="position:absolute;margin-left:36.75pt;margin-top:4.35pt;width:322.5pt;height:213.75pt;z-index:251677696;mso-width-relative:margin;mso-height-relative:margin" coordsize="48387,31432" o:gfxdata="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width:48387;height:314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+G4HnDAAAA2wAAAA8AAABkcnMvZG93bnJldi54bWxET01rwkAQvRf6H5YpeKsbPYhGN8EGClK0&#10;qO1Bb0N2TILZ2bC7jfHfdwsFb/N4n7PKB9OKnpxvLCuYjBMQxKXVDVcKvr/eX+cgfEDW2FomBXfy&#10;kGfPTytMtb3xgfpjqEQMYZ+igjqELpXSlzUZ9GPbEUfuYp3BEKGrpHZ4i+GmldMkmUmDDceGGjsq&#10;aiqvxx+joP88b4vTx6F5W+9dy8VpZ7azhVKjl2G9BBFoCA/xv3uj4/wJ/P0SD5DZ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4bgecMAAADbAAAADwAAAAAAAAAAAAAAAACf&#10;AgAAZHJzL2Rvd25yZXYueG1sUEsFBgAAAAAEAAQA9wAAAI8DAAAAAA==&#10;">
                  <v:imagedata r:id="rId11" o:title="" cropbottom="5683f"/>
                  <v:shadow on="t" color="#333" opacity="42598f" origin="-.5,-.5" offset="2.74397mm,2.74397mm"/>
                  <v:path arrowok="t"/>
                </v:shape>
                <v:shape id="Picture 12" o:spid="_x0000_s1028" type="#_x0000_t75" style="position:absolute;top:29337;width:48387;height:20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MitF3FAAAA2wAAAA8AAABkcnMvZG93bnJldi54bWxEj0FrwkAQhe+C/2EZoTfdNIci0VWk0FKk&#10;hyYmPU+zY5KanQ3ZbZL667sFwdsM731v3mz3k2nFQL1rLCt4XEUgiEurG64U5KeX5RqE88gaW8uk&#10;4Jcc7Hfz2RYTbUdOach8JUIIuwQV1N53iZSurMmgW9mOOGhn2xv0Ye0rqXscQ7hpZRxFT9Jgw+FC&#10;jR0911Resh8TanwcPy/v3xi9xiNfu/SrOOZxodTDYjpsQHia/N18o9904GL4/yUMIHd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DIrRdxQAAANsAAAAPAAAAAAAAAAAAAAAA&#10;AJ8CAABkcnMvZG93bnJldi54bWxQSwUGAAAAAAQABAD3AAAAkQMAAAAA&#10;">
                  <v:imagedata r:id="rId11" o:title="" croptop="59853f" cropbottom="1693f"/>
                  <v:shadow on="t" color="#333" opacity="42598f" origin="-.5,-.5" offset="2.74397mm,2.74397mm"/>
                  <v:path arrowok="t"/>
                </v:shape>
              </v:group>
            </w:pict>
          </mc:Fallback>
        </mc:AlternateContent>
      </w:r>
    </w:p>
    <w:p w:rsidR="00B8056C" w:rsidRDefault="00B8056C" w:rsidP="00B8056C"/>
    <w:p w:rsidR="00B8056C" w:rsidRDefault="00B8056C" w:rsidP="00B8056C"/>
    <w:p w:rsidR="00B8056C" w:rsidRDefault="00B8056C" w:rsidP="00B8056C"/>
    <w:p w:rsidR="00B8056C" w:rsidRDefault="00B8056C" w:rsidP="00B8056C"/>
    <w:p w:rsidR="00B8056C" w:rsidRDefault="00B8056C" w:rsidP="00B8056C"/>
    <w:p w:rsidR="00B8056C" w:rsidRDefault="00B8056C" w:rsidP="00B8056C"/>
    <w:p w:rsidR="00B8056C" w:rsidRDefault="00B8056C" w:rsidP="00B8056C"/>
    <w:p w:rsidR="00B8056C" w:rsidRDefault="00B8056C" w:rsidP="00B8056C"/>
    <w:p w:rsidR="00B8056C" w:rsidRDefault="00B8056C" w:rsidP="00B8056C"/>
    <w:p w:rsidR="0013291C" w:rsidRDefault="0013291C" w:rsidP="0013291C"/>
    <w:p w:rsidR="006D28FA" w:rsidRDefault="006D28FA" w:rsidP="0013291C"/>
    <w:p w:rsidR="006D28FA" w:rsidRDefault="006D28FA" w:rsidP="0013291C"/>
    <w:p w:rsidR="006D28FA" w:rsidRDefault="006D28FA" w:rsidP="0013291C"/>
    <w:p w:rsidR="006D28FA" w:rsidRDefault="006D28FA" w:rsidP="0013291C"/>
    <w:p w:rsidR="002C266A" w:rsidRDefault="006D28FA" w:rsidP="006D28FA">
      <w:pPr>
        <w:pStyle w:val="ListParagraph"/>
        <w:numPr>
          <w:ilvl w:val="0"/>
          <w:numId w:val="1"/>
        </w:numPr>
      </w:pPr>
      <w:r>
        <w:lastRenderedPageBreak/>
        <w:t>Review the list of interview questions</w:t>
      </w:r>
      <w:r w:rsidR="00832149">
        <w:t xml:space="preserve"> and </w:t>
      </w:r>
      <w:r>
        <w:t>select all or several to practice</w:t>
      </w:r>
      <w:r w:rsidR="002C266A">
        <w:t>:</w:t>
      </w:r>
      <w:r>
        <w:t xml:space="preserve"> </w:t>
      </w:r>
    </w:p>
    <w:p w:rsidR="00F30D56" w:rsidRDefault="00F30D56" w:rsidP="00F30D56">
      <w:pPr>
        <w:pStyle w:val="ListParagraph"/>
      </w:pPr>
    </w:p>
    <w:p w:rsidR="002C266A" w:rsidRDefault="002C266A" w:rsidP="002C266A">
      <w:r>
        <w:rPr>
          <w:noProof/>
        </w:rPr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2990850</wp:posOffset>
            </wp:positionH>
            <wp:positionV relativeFrom="paragraph">
              <wp:posOffset>58420</wp:posOffset>
            </wp:positionV>
            <wp:extent cx="3476625" cy="6467475"/>
            <wp:effectExtent l="0" t="0" r="9525" b="9525"/>
            <wp:wrapTight wrapText="bothSides">
              <wp:wrapPolygon edited="0">
                <wp:start x="0" y="0"/>
                <wp:lineTo x="0" y="21568"/>
                <wp:lineTo x="21541" y="21568"/>
                <wp:lineTo x="21541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6D8BFE4.tmp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20"/>
                    <a:stretch/>
                  </pic:blipFill>
                  <pic:spPr bwMode="auto">
                    <a:xfrm>
                      <a:off x="0" y="0"/>
                      <a:ext cx="3476625" cy="6467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C266A" w:rsidRDefault="002C266A" w:rsidP="002C266A"/>
    <w:p w:rsidR="002C266A" w:rsidRDefault="002C266A" w:rsidP="002C266A"/>
    <w:p w:rsidR="002C266A" w:rsidRDefault="0071490C" w:rsidP="0071490C">
      <w:pPr>
        <w:pStyle w:val="ListParagraph"/>
        <w:ind w:left="117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1771650</wp:posOffset>
                </wp:positionH>
                <wp:positionV relativeFrom="paragraph">
                  <wp:posOffset>396875</wp:posOffset>
                </wp:positionV>
                <wp:extent cx="3962400" cy="19050"/>
                <wp:effectExtent l="0" t="57150" r="19050" b="952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62400" cy="190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A267A4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139.5pt;margin-top:31.25pt;width:312pt;height:1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822CA5E" wp14:editId="19BA74E8">
                <wp:simplePos x="0" y="0"/>
                <wp:positionH relativeFrom="column">
                  <wp:posOffset>5781675</wp:posOffset>
                </wp:positionH>
                <wp:positionV relativeFrom="paragraph">
                  <wp:posOffset>311150</wp:posOffset>
                </wp:positionV>
                <wp:extent cx="581025" cy="219075"/>
                <wp:effectExtent l="0" t="0" r="28575" b="285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190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2F56D" id="Rectangle 27" o:spid="_x0000_s1026" style="position:absolute;margin-left:455.25pt;margin-top:24.5pt;width:45.75pt;height:17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" filled="f" strokecolor="red" strokeweight="1.5pt"/>
            </w:pict>
          </mc:Fallback>
        </mc:AlternateContent>
      </w:r>
      <w:r>
        <w:t xml:space="preserve">Receive coaching on specific questions by clicking on the </w:t>
      </w:r>
      <w:r w:rsidRPr="0071490C">
        <w:rPr>
          <w:i/>
        </w:rPr>
        <w:t>Get Coaching</w:t>
      </w:r>
      <w:r>
        <w:t xml:space="preserve"> button</w:t>
      </w:r>
    </w:p>
    <w:p w:rsidR="002C266A" w:rsidRDefault="002C266A" w:rsidP="002C266A"/>
    <w:p w:rsidR="002C266A" w:rsidRDefault="002C266A" w:rsidP="002C266A"/>
    <w:p w:rsidR="006D28FA" w:rsidRDefault="00F30D56" w:rsidP="00F30D56">
      <w:pPr>
        <w:pStyle w:val="ListParagraph"/>
        <w:ind w:left="117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E77119" wp14:editId="6CEABC06">
                <wp:simplePos x="0" y="0"/>
                <wp:positionH relativeFrom="column">
                  <wp:posOffset>5191125</wp:posOffset>
                </wp:positionH>
                <wp:positionV relativeFrom="paragraph">
                  <wp:posOffset>250825</wp:posOffset>
                </wp:positionV>
                <wp:extent cx="800100" cy="266700"/>
                <wp:effectExtent l="0" t="0" r="1905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266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96742B" id="Rectangle 19" o:spid="_x0000_s1026" style="position:absolute;margin-left:408.75pt;margin-top:19.75pt;width:63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" filled="f" strokecolor="red" strokeweight="1.5pt"/>
            </w:pict>
          </mc:Fallback>
        </mc:AlternateContent>
      </w:r>
      <w:r w:rsidR="002C266A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762124</wp:posOffset>
                </wp:positionH>
                <wp:positionV relativeFrom="paragraph">
                  <wp:posOffset>249555</wp:posOffset>
                </wp:positionV>
                <wp:extent cx="1133475" cy="0"/>
                <wp:effectExtent l="0" t="76200" r="9525" b="952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3475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014280" id="Straight Arrow Connector 17" o:spid="_x0000_s1026" type="#_x0000_t32" style="position:absolute;margin-left:138.75pt;margin-top:19.65pt;width:89.25pt;height:0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" strokecolor="red" strokeweight="1.5pt">
                <v:stroke endarrow="block" joinstyle="miter"/>
              </v:shape>
            </w:pict>
          </mc:Fallback>
        </mc:AlternateContent>
      </w:r>
      <w:r w:rsidR="00A373B6">
        <w:t xml:space="preserve">Click on the </w:t>
      </w:r>
      <w:r w:rsidR="002C266A">
        <w:t>interviewer to hear the selected question</w:t>
      </w:r>
    </w:p>
    <w:p w:rsidR="00F30D56" w:rsidRDefault="00F30D56" w:rsidP="00F30D56">
      <w:pPr>
        <w:pStyle w:val="ListParagraph"/>
        <w:ind w:left="117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E065E1" wp14:editId="73B1189D">
                <wp:simplePos x="0" y="0"/>
                <wp:positionH relativeFrom="column">
                  <wp:posOffset>2590800</wp:posOffset>
                </wp:positionH>
                <wp:positionV relativeFrom="paragraph">
                  <wp:posOffset>91440</wp:posOffset>
                </wp:positionV>
                <wp:extent cx="2514600" cy="314325"/>
                <wp:effectExtent l="0" t="57150" r="19050" b="2857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14600" cy="31432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206BA" id="Straight Arrow Connector 20" o:spid="_x0000_s1026" type="#_x0000_t32" style="position:absolute;margin-left:204pt;margin-top:7.2pt;width:198pt;height:24.75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" strokecolor="red" strokeweight="1pt">
                <v:stroke endarrow="block" joinstyle="miter"/>
              </v:shape>
            </w:pict>
          </mc:Fallback>
        </mc:AlternateContent>
      </w:r>
    </w:p>
    <w:p w:rsidR="00F30D56" w:rsidRDefault="00F30D56" w:rsidP="00F30D56">
      <w:pPr>
        <w:pStyle w:val="ListParagraph"/>
        <w:ind w:left="1170"/>
      </w:pPr>
    </w:p>
    <w:p w:rsidR="00F30D56" w:rsidRDefault="00F30D56" w:rsidP="00F30D56">
      <w:pPr>
        <w:pStyle w:val="ListParagraph"/>
        <w:ind w:left="1170"/>
      </w:pPr>
      <w:r>
        <w:t xml:space="preserve">Record </w:t>
      </w:r>
      <w:r w:rsidR="00A33BC3">
        <w:t xml:space="preserve">the </w:t>
      </w:r>
      <w:r>
        <w:t>answer to each question</w:t>
      </w:r>
    </w:p>
    <w:p w:rsidR="002C266A" w:rsidRDefault="002C266A" w:rsidP="002C266A"/>
    <w:p w:rsidR="002C266A" w:rsidRDefault="002C266A" w:rsidP="002C266A"/>
    <w:p w:rsidR="002C266A" w:rsidRDefault="0043180A" w:rsidP="002C266A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E27576B" wp14:editId="665178C3">
                <wp:simplePos x="0" y="0"/>
                <wp:positionH relativeFrom="column">
                  <wp:posOffset>5915024</wp:posOffset>
                </wp:positionH>
                <wp:positionV relativeFrom="paragraph">
                  <wp:posOffset>31115</wp:posOffset>
                </wp:positionV>
                <wp:extent cx="447675" cy="4000500"/>
                <wp:effectExtent l="0" t="0" r="2857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40005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212F6BB" id="Rectangle 25" o:spid="_x0000_s1026" style="position:absolute;margin-left:465.75pt;margin-top:2.45pt;width:35.25pt;height:31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" filled="f" strokecolor="red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31115</wp:posOffset>
                </wp:positionV>
                <wp:extent cx="323850" cy="4000500"/>
                <wp:effectExtent l="0" t="0" r="1905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0005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B69D67" id="Rectangle 22" o:spid="_x0000_s1026" style="position:absolute;margin-left:433.5pt;margin-top:2.45pt;width:25.5pt;height:31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" filled="f" strokecolor="red" strokeweight="1.5pt"/>
            </w:pict>
          </mc:Fallback>
        </mc:AlternateContent>
      </w:r>
    </w:p>
    <w:p w:rsidR="002C266A" w:rsidRDefault="00F30D56" w:rsidP="002C266A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2847976</wp:posOffset>
                </wp:positionH>
                <wp:positionV relativeFrom="paragraph">
                  <wp:posOffset>60960</wp:posOffset>
                </wp:positionV>
                <wp:extent cx="92710" cy="3810000"/>
                <wp:effectExtent l="0" t="0" r="21590" b="19050"/>
                <wp:wrapNone/>
                <wp:docPr id="21" name="Left Bracke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710" cy="3810000"/>
                        </a:xfrm>
                        <a:prstGeom prst="leftBracket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071DA5C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Left Bracket 21" o:spid="_x0000_s1026" type="#_x0000_t85" style="position:absolute;margin-left:224.25pt;margin-top:4.8pt;width:7.3pt;height:300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" adj="44" strokecolor="red" strokeweight="1.5pt">
                <v:stroke joinstyle="miter"/>
              </v:shape>
            </w:pict>
          </mc:Fallback>
        </mc:AlternateContent>
      </w:r>
    </w:p>
    <w:p w:rsidR="00F30D56" w:rsidRDefault="00F30D56" w:rsidP="002C266A"/>
    <w:p w:rsidR="002C266A" w:rsidRDefault="002C266A" w:rsidP="002C266A"/>
    <w:p w:rsidR="002C266A" w:rsidRDefault="002C266A" w:rsidP="002C266A"/>
    <w:p w:rsidR="002C266A" w:rsidRDefault="0043180A" w:rsidP="00F30D56">
      <w:pPr>
        <w:pStyle w:val="ListParagraph"/>
        <w:ind w:left="117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539691F" wp14:editId="7682A11A">
                <wp:simplePos x="0" y="0"/>
                <wp:positionH relativeFrom="column">
                  <wp:posOffset>1647825</wp:posOffset>
                </wp:positionH>
                <wp:positionV relativeFrom="paragraph">
                  <wp:posOffset>250190</wp:posOffset>
                </wp:positionV>
                <wp:extent cx="1133475" cy="0"/>
                <wp:effectExtent l="0" t="76200" r="9525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3475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9C6123" id="Straight Arrow Connector 23" o:spid="_x0000_s1026" type="#_x0000_t32" style="position:absolute;margin-left:129.75pt;margin-top:19.7pt;width:89.25pt;height:0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" strokecolor="red" strokeweight="1.5pt">
                <v:stroke endarrow="block" joinstyle="miter"/>
              </v:shape>
            </w:pict>
          </mc:Fallback>
        </mc:AlternateContent>
      </w:r>
      <w:r w:rsidR="002C266A">
        <w:t>Select questions from the list</w:t>
      </w:r>
      <w:r w:rsidR="00F30D56">
        <w:t xml:space="preserve"> to work on </w:t>
      </w:r>
      <w:bookmarkStart w:id="0" w:name="_GoBack"/>
      <w:bookmarkEnd w:id="0"/>
      <w:r w:rsidR="00F30D56">
        <w:t>and answer</w:t>
      </w:r>
    </w:p>
    <w:p w:rsidR="00832149" w:rsidRDefault="00832149" w:rsidP="00832149"/>
    <w:p w:rsidR="00832149" w:rsidRDefault="00832149" w:rsidP="00832149"/>
    <w:p w:rsidR="00832149" w:rsidRDefault="00832149" w:rsidP="00832149"/>
    <w:p w:rsidR="002C266A" w:rsidRDefault="002C266A" w:rsidP="00832149"/>
    <w:p w:rsidR="002C266A" w:rsidRDefault="002C266A" w:rsidP="00832149"/>
    <w:p w:rsidR="00832149" w:rsidRDefault="00832149" w:rsidP="00832149"/>
    <w:p w:rsidR="00832149" w:rsidRDefault="00832149" w:rsidP="00832149"/>
    <w:p w:rsidR="00832149" w:rsidRDefault="00832149" w:rsidP="00832149"/>
    <w:p w:rsidR="00832149" w:rsidRDefault="00832149" w:rsidP="00832149"/>
    <w:p w:rsidR="00832149" w:rsidRDefault="00832149" w:rsidP="00832149"/>
    <w:p w:rsidR="00832149" w:rsidRDefault="00832149" w:rsidP="00832149"/>
    <w:p w:rsidR="00832149" w:rsidRDefault="00832149" w:rsidP="00832149"/>
    <w:p w:rsidR="00832149" w:rsidRDefault="0043180A" w:rsidP="00832149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539691F" wp14:editId="7682A11A">
                <wp:simplePos x="0" y="0"/>
                <wp:positionH relativeFrom="column">
                  <wp:posOffset>4514850</wp:posOffset>
                </wp:positionH>
                <wp:positionV relativeFrom="paragraph">
                  <wp:posOffset>132080</wp:posOffset>
                </wp:positionV>
                <wp:extent cx="942975" cy="1143000"/>
                <wp:effectExtent l="0" t="38100" r="47625" b="190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42975" cy="11430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B431F" id="Straight Arrow Connector 24" o:spid="_x0000_s1026" type="#_x0000_t32" style="position:absolute;margin-left:355.5pt;margin-top:10.4pt;width:74.25pt;height:90p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" strokecolor="red" strokeweight="1.5pt">
                <v:stroke endarrow="block" joinstyle="miter"/>
              </v:shape>
            </w:pict>
          </mc:Fallback>
        </mc:AlternateContent>
      </w:r>
    </w:p>
    <w:p w:rsidR="00832149" w:rsidRDefault="00832149" w:rsidP="00832149"/>
    <w:p w:rsidR="00832149" w:rsidRDefault="00832149" w:rsidP="00832149"/>
    <w:p w:rsidR="00832149" w:rsidRDefault="00832149" w:rsidP="00832149"/>
    <w:p w:rsidR="00832149" w:rsidRDefault="00832149" w:rsidP="00832149"/>
    <w:p w:rsidR="00832149" w:rsidRDefault="00832149" w:rsidP="00832149"/>
    <w:p w:rsidR="00832149" w:rsidRDefault="0043180A" w:rsidP="00832149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B60127D" wp14:editId="7FB2052C">
                <wp:simplePos x="0" y="0"/>
                <wp:positionH relativeFrom="column">
                  <wp:posOffset>5581649</wp:posOffset>
                </wp:positionH>
                <wp:positionV relativeFrom="paragraph">
                  <wp:posOffset>44450</wp:posOffset>
                </wp:positionV>
                <wp:extent cx="466725" cy="590550"/>
                <wp:effectExtent l="0" t="38100" r="47625" b="190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6725" cy="5905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C5DA7" id="Straight Arrow Connector 26" o:spid="_x0000_s1026" type="#_x0000_t32" style="position:absolute;margin-left:439.5pt;margin-top:3.5pt;width:36.75pt;height:46.5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" strokecolor="red" strokeweight="1.5pt">
                <v:stroke endarrow="block" joinstyle="miter"/>
              </v:shape>
            </w:pict>
          </mc:Fallback>
        </mc:AlternateContent>
      </w:r>
    </w:p>
    <w:p w:rsidR="00832149" w:rsidRDefault="00832149" w:rsidP="00832149"/>
    <w:p w:rsidR="00832149" w:rsidRDefault="0043180A" w:rsidP="0083214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dd your own notes and comments</w:t>
      </w:r>
    </w:p>
    <w:p w:rsidR="00832149" w:rsidRDefault="00832149" w:rsidP="00832149"/>
    <w:p w:rsidR="00832149" w:rsidRDefault="0043180A" w:rsidP="0083214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rack which questions have recorded answers</w:t>
      </w:r>
    </w:p>
    <w:p w:rsidR="00832149" w:rsidRDefault="00832149" w:rsidP="00832149"/>
    <w:p w:rsidR="0071490C" w:rsidRDefault="0071490C" w:rsidP="00832149"/>
    <w:p w:rsidR="006D28FA" w:rsidRPr="00A76C09" w:rsidRDefault="0071490C" w:rsidP="00E37CE4">
      <w:pPr>
        <w:pStyle w:val="ListParagraph"/>
        <w:numPr>
          <w:ilvl w:val="0"/>
          <w:numId w:val="1"/>
        </w:numPr>
      </w:pPr>
      <w:r>
        <w:t>Finally, be certain to r</w:t>
      </w:r>
      <w:r w:rsidR="002C266A">
        <w:t xml:space="preserve">each out to your career development coach and ask for feedback on your recorded questions. </w:t>
      </w:r>
      <w:r>
        <w:t xml:space="preserve">His/her comments will show up in the </w:t>
      </w:r>
      <w:r w:rsidRPr="0071490C">
        <w:rPr>
          <w:i/>
        </w:rPr>
        <w:t>Notes + Comments</w:t>
      </w:r>
    </w:p>
    <w:sectPr w:rsidR="006D28FA" w:rsidRPr="00A76C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BF2439"/>
    <w:multiLevelType w:val="hybridMultilevel"/>
    <w:tmpl w:val="4ADC4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EC7B30"/>
    <w:multiLevelType w:val="hybridMultilevel"/>
    <w:tmpl w:val="B302F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4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zUxNzQyMjA0MTBX0lEKTi0uzszPAykwrAUAfp1tyCwAAAA="/>
  </w:docVars>
  <w:rsids>
    <w:rsidRoot w:val="003A1A7B"/>
    <w:rsid w:val="000800F9"/>
    <w:rsid w:val="0013291C"/>
    <w:rsid w:val="001969D1"/>
    <w:rsid w:val="002B6282"/>
    <w:rsid w:val="002C266A"/>
    <w:rsid w:val="003A1A7B"/>
    <w:rsid w:val="0043180A"/>
    <w:rsid w:val="004B44FF"/>
    <w:rsid w:val="00546E1D"/>
    <w:rsid w:val="005D33F6"/>
    <w:rsid w:val="006D28FA"/>
    <w:rsid w:val="0071490C"/>
    <w:rsid w:val="007975B3"/>
    <w:rsid w:val="00832149"/>
    <w:rsid w:val="00A33BC3"/>
    <w:rsid w:val="00A373B6"/>
    <w:rsid w:val="00A76C09"/>
    <w:rsid w:val="00AD7806"/>
    <w:rsid w:val="00B25A6A"/>
    <w:rsid w:val="00B8056C"/>
    <w:rsid w:val="00BB2BC5"/>
    <w:rsid w:val="00D301E5"/>
    <w:rsid w:val="00D90983"/>
    <w:rsid w:val="00F269A6"/>
    <w:rsid w:val="00F30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2FFF97-1B78-4576-B583-78246F7BF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75B3"/>
    <w:pPr>
      <w:spacing w:after="0" w:line="240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C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49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12" Type="http://schemas.openxmlformats.org/officeDocument/2006/relationships/image" Target="media/image7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image" Target="media/image7.png"/><Relationship Id="rId5" Type="http://schemas.openxmlformats.org/officeDocument/2006/relationships/image" Target="media/image1.tmp"/><Relationship Id="rId10" Type="http://schemas.openxmlformats.org/officeDocument/2006/relationships/image" Target="media/image6.tmp"/><Relationship Id="rId4" Type="http://schemas.openxmlformats.org/officeDocument/2006/relationships/webSettings" Target="webSettings.xml"/><Relationship Id="rId9" Type="http://schemas.openxmlformats.org/officeDocument/2006/relationships/image" Target="media/image5.tm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1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arino, Don</dc:creator>
  <cp:keywords/>
  <dc:description/>
  <cp:lastModifiedBy>Neal, Diane</cp:lastModifiedBy>
  <cp:revision>3</cp:revision>
  <dcterms:created xsi:type="dcterms:W3CDTF">2019-06-11T22:25:00Z</dcterms:created>
  <dcterms:modified xsi:type="dcterms:W3CDTF">2019-06-11T22:27:00Z</dcterms:modified>
</cp:coreProperties>
</file>